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26B2FC48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 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AF7518">
          <w:rPr>
            <w:rStyle w:val="Hyperlink"/>
            <w:rFonts w:ascii="Helvetica" w:hAnsi="Helvetica" w:cstheme="majorHAnsi"/>
          </w:rPr>
          <w:t>yan.auroratns.com</w:t>
        </w:r>
      </w:hyperlink>
      <w:r w:rsidRPr="00AF7518">
        <w:rPr>
          <w:rFonts w:ascii="Helvetica" w:hAnsi="Helvetica" w:cstheme="majorHAnsi"/>
          <w:sz w:val="22"/>
          <w:szCs w:val="18"/>
        </w:rPr>
        <w:t xml:space="preserve">      </w:t>
      </w:r>
      <w:r w:rsidR="006E01BE" w:rsidRPr="00AF7518">
        <w:rPr>
          <w:rFonts w:ascii="Helvetica" w:hAnsi="Helvetica" w:cstheme="majorHAnsi"/>
          <w:sz w:val="22"/>
          <w:szCs w:val="18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</w:t>
        </w:r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r</w:t>
        </w:r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2226AB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The University of British Columbia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8"/>
          <w:szCs w:val="8"/>
        </w:rPr>
      </w:pPr>
    </w:p>
    <w:p w14:paraId="4AA7F4B4" w14:textId="701F9BB0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AD2BCE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>Algoma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AF7518">
        <w:rPr>
          <w:rFonts w:ascii="Helvetica" w:hAnsi="Helvetica" w:cstheme="majorHAnsi"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150E9B23" w:rsidR="005E6A0C" w:rsidRPr="008646CE" w:rsidRDefault="005E6A0C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13FD0221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38436D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1ADE5D70" w14:textId="57EE8091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0C4160F8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3F3D9725" w14:textId="0C3985FB" w:rsidR="003F1F1A" w:rsidRPr="0038436D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Canadian Journal of Electrical and Computer Engineering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CJECE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51C59F68" w14:textId="6981D2C3" w:rsidR="001F5A4D" w:rsidRPr="0038436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ybernetics</w:t>
      </w:r>
      <w:r w:rsidR="002B2D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2B2D6A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41E7785A" w14:textId="6B8D597D" w:rsidR="00873739" w:rsidRPr="0038436D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34FE1343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0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IEEE Transactions on Visualization and Computer Graphics (TVCG)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390FF5B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olecular Diversity, 1-17.     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36CF6DE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   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22E45FC4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vertAlign w:val="superscript"/>
        </w:rPr>
        <w:t>C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vertAlign w:val="superscript"/>
        </w:rPr>
        <w:t>C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pringer Neural Computing and Applications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5425296A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BMC Medical Informatics and Decision Making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   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0E92B441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Computer Communications. 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Elsevier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   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79070D2E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IEEE Access Journal.      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649CFBDF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Modern Physics Letters A, 28(03).    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*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Accepted by the International Conference on Image Processing (ICIP). 2025.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EEE/CVF Winter Conference on Applications of Computer Vision (WACV)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5. (</w:t>
      </w:r>
      <w:r w:rsidR="00105D6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77C10B49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Qiu, Z.</w:t>
      </w:r>
      <w:r w:rsidR="0006729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38th Pacific Asia Conference on Language, Information and Computation (PACLIC 38)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International Conference on Image Processing (ICIP)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Mehajabin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1D640E64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20-2020 IEEE International Conference on Communications (ICC). IEEE. 2020.</w:t>
      </w:r>
    </w:p>
    <w:p w14:paraId="29DCEB50" w14:textId="33715203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20-2020 IEEE International Conference on Communications (ICC) on Convergent IoT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CC 2019-2019 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 of the 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2937AF50" w:rsidR="000702CC" w:rsidRPr="00D4537B" w:rsidRDefault="000702CC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D4537B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3538BB43" w14:textId="23C21690" w:rsidR="00F11CA7" w:rsidRPr="008B65BE" w:rsidRDefault="000702CC" w:rsidP="00821D6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Wang, D., Tang, Q., 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Du, S., </w:t>
      </w:r>
      <w:r w:rsidR="001A3C02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A Style-Based 3D-Aware Morphable Face Model</w:t>
      </w:r>
      <w:r w:rsidR="001A3C02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proofErr w:type="spellStart"/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rXiv</w:t>
      </w:r>
      <w:proofErr w:type="spellEnd"/>
      <w:r w:rsidR="001A3C0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preprint. 2025.</w:t>
      </w:r>
    </w:p>
    <w:p w14:paraId="552BE3A8" w14:textId="77777777" w:rsidR="007D7AA2" w:rsidRPr="00AF7518" w:rsidRDefault="007D7AA2" w:rsidP="007D7AA2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6C64270B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AF7518">
        <w:rPr>
          <w:rFonts w:ascii="Helvetica" w:hAnsi="Helvetica" w:cstheme="majorHAnsi"/>
          <w:color w:val="2E74B5" w:themeColor="accent5" w:themeShade="BF"/>
        </w:rPr>
        <w:t xml:space="preserve">*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indicates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 xml:space="preserve"> the presenter.</w:t>
      </w:r>
    </w:p>
    <w:p w14:paraId="21A03C5D" w14:textId="104BBBA3" w:rsidR="00705B26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proofErr w:type="gramStart"/>
      <w:r w:rsidRPr="00AF7518">
        <w:rPr>
          <w:rFonts w:ascii="Helvetica" w:hAnsi="Helvetica" w:cstheme="majorHAnsi"/>
          <w:color w:val="2E74B5" w:themeColor="accent5" w:themeShade="BF"/>
          <w:vertAlign w:val="superscript"/>
        </w:rPr>
        <w:t>C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 indicates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 xml:space="preserve"> co-first authorship.</w:t>
      </w:r>
    </w:p>
    <w:p w14:paraId="1DDBC5DF" w14:textId="77777777" w:rsidR="00CA2230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00F6F8B7" w14:textId="77777777" w:rsidR="00CA2230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2C15435E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9</w:t>
      </w:r>
      <w:r w:rsidR="002A74C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3B1A9D92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40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lastRenderedPageBreak/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proofErr w:type="spellStart"/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</w:t>
      </w:r>
      <w:proofErr w:type="spellEnd"/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26360D58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5A6019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J</w:t>
      </w:r>
      <w:r w:rsidR="0014613F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ly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1C1E4D">
        <w:rPr>
          <w:rFonts w:ascii="Helvetica" w:hAnsi="Helvetica" w:cstheme="majorHAnsi"/>
          <w:color w:val="2F5496" w:themeColor="accent1" w:themeShade="BF"/>
          <w:sz w:val="18"/>
          <w:szCs w:val="15"/>
        </w:rPr>
        <w:t>19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BEE9A" w14:textId="77777777" w:rsidR="00C07477" w:rsidRDefault="00C07477" w:rsidP="00C458D4">
      <w:r>
        <w:separator/>
      </w:r>
    </w:p>
  </w:endnote>
  <w:endnote w:type="continuationSeparator" w:id="0">
    <w:p w14:paraId="228C5156" w14:textId="77777777" w:rsidR="00C07477" w:rsidRDefault="00C0747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DD4EFD" w14:textId="77777777" w:rsidR="00C07477" w:rsidRDefault="00C07477" w:rsidP="00C458D4">
      <w:r>
        <w:separator/>
      </w:r>
    </w:p>
  </w:footnote>
  <w:footnote w:type="continuationSeparator" w:id="0">
    <w:p w14:paraId="2CE760C9" w14:textId="77777777" w:rsidR="00C07477" w:rsidRDefault="00C0747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1E4D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653C"/>
    <w:rsid w:val="00283E6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E7B9C"/>
    <w:rsid w:val="002F0E10"/>
    <w:rsid w:val="002F2524"/>
    <w:rsid w:val="00300175"/>
    <w:rsid w:val="003054C6"/>
    <w:rsid w:val="00307EF3"/>
    <w:rsid w:val="00314D53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4F9C"/>
    <w:rsid w:val="0039589E"/>
    <w:rsid w:val="003A3A4C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2BC5"/>
    <w:rsid w:val="00600A9D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D0F69"/>
    <w:rsid w:val="007D1F8C"/>
    <w:rsid w:val="007D7AA2"/>
    <w:rsid w:val="007E1004"/>
    <w:rsid w:val="007E12E7"/>
    <w:rsid w:val="007F4138"/>
    <w:rsid w:val="00800311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7C3C"/>
    <w:rsid w:val="00A70B45"/>
    <w:rsid w:val="00A73650"/>
    <w:rsid w:val="00A74EB8"/>
    <w:rsid w:val="00A8643D"/>
    <w:rsid w:val="00A86757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4CE9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6BEB"/>
    <w:rsid w:val="00B21F28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614D0"/>
    <w:rsid w:val="00B669E6"/>
    <w:rsid w:val="00B72A97"/>
    <w:rsid w:val="00B77027"/>
    <w:rsid w:val="00B80130"/>
    <w:rsid w:val="00B818EB"/>
    <w:rsid w:val="00B81D8A"/>
    <w:rsid w:val="00B859F5"/>
    <w:rsid w:val="00B85B28"/>
    <w:rsid w:val="00B8628E"/>
    <w:rsid w:val="00B873DF"/>
    <w:rsid w:val="00B92E5E"/>
    <w:rsid w:val="00B97360"/>
    <w:rsid w:val="00BA0457"/>
    <w:rsid w:val="00BA162F"/>
    <w:rsid w:val="00BA20FC"/>
    <w:rsid w:val="00BA20FD"/>
    <w:rsid w:val="00BA295C"/>
    <w:rsid w:val="00BA29DC"/>
    <w:rsid w:val="00BA5CD8"/>
    <w:rsid w:val="00BB0207"/>
    <w:rsid w:val="00BB0BC4"/>
    <w:rsid w:val="00BB3A8A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07477"/>
    <w:rsid w:val="00C103FA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06BD"/>
    <w:rsid w:val="00C61A31"/>
    <w:rsid w:val="00C6638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B10F5"/>
    <w:rsid w:val="00CB4BD8"/>
    <w:rsid w:val="00CB5754"/>
    <w:rsid w:val="00CB6298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14208"/>
    <w:rsid w:val="00E235B5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1882</Words>
  <Characters>10729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27</cp:revision>
  <cp:lastPrinted>2025-07-09T18:21:00Z</cp:lastPrinted>
  <dcterms:created xsi:type="dcterms:W3CDTF">2025-03-11T04:47:00Z</dcterms:created>
  <dcterms:modified xsi:type="dcterms:W3CDTF">2025-07-20T02:12:00Z</dcterms:modified>
</cp:coreProperties>
</file>